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 Position in Casablanca, Morocc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asablanca, Morocco</w:t>
      </w:r>
    </w:p>
    <w:bookmarkStart w:id="21" w:name="X55bcbe4035628744ad6490f97ae768717118c8f"/>
    <w:p>
      <w:pPr>
        <w:pStyle w:val="Heading2"/>
      </w:pPr>
      <w:r>
        <w:t xml:space="preserve">Subject: Enthusiastic Application for Industrial Engineer Internship at [Company Name] in Casablanca, Morocco</w:t>
      </w:r>
    </w:p>
    <w:bookmarkEnd w:id="21"/>
    <w:p>
      <w:pPr>
        <w:pStyle w:val="FirstParagraph"/>
      </w:pPr>
      <w:r>
        <w:t xml:space="preserve">Dear Hiring Manager,</w:t>
      </w:r>
    </w:p>
    <w:p>
      <w:pPr>
        <w:pStyle w:val="BodyText"/>
      </w:pPr>
      <w:r>
        <w:t xml:space="preserve">With profound enthusiasm, I submit my application as a prospective Industrial Engineer intern for [Company Name], recognizing the pivotal role your organization plays within Morocco’s dynamic economic landscape. As someone deeply committed to advancing industrial efficiency and sustainable manufacturing practices in Morocco Casablanca, I am eager to contribute my academic background and technical skills to your team while learning from industry leaders in Africa’s most prominent economic hub.</w:t>
      </w:r>
    </w:p>
    <w:p>
      <w:pPr>
        <w:pStyle w:val="BodyText"/>
      </w:pPr>
      <w:r>
        <w:t xml:space="preserve">My academic journey at [Your University/Institution], where I pursue a Bachelor of Science in Industrial Engineering, has equipped me with a robust foundation directly aligned with the challenges facing Casablanca’s manufacturing and logistics sectors. Courses such as Operations Research, Lean Manufacturing Systems, Supply Chain Management, and Statistical Quality Control have provided me not only theoretical knowledge but also hands-on experience through projects simulating real-world scenarios prevalent in Morocco’s industrial zones. For instance, I recently led a team project analyzing bottlenecks at a simulated textile facility—mirroring the operational challenges faced by Casablanca’s thriving garment industry—and developed a workflow optimization model that reduced estimated processing time by 22%. This experience solidified my understanding of how industrial engineering principles can drive tangible productivity gains in Morocco’s evolving manufacturing ecosystem.</w:t>
      </w:r>
    </w:p>
    <w:p>
      <w:pPr>
        <w:pStyle w:val="BodyText"/>
      </w:pPr>
      <w:r>
        <w:t xml:space="preserve">What truly sets my application apart is my deep contextual awareness of Morocco Casablanca as a strategic economic corridor. Having spent three years living and studying in Casablanca, I understand the city’s unique industrial rhythm: the proximity to the Port of Casablanca (Africa’s largest port handling 35% of Morocco’s imports/exports), the growth of industrial zones like Mohammedia and Kenitra, and initiatives such as Morocco’s Vision 2030 that prioritize industrial modernization. I am not merely applying for an internship; I am seeking to immerse myself in the very heart of Morocco's economic engine. My fluency in French (C1 level) and Arabic (B2), combined with professional English proficiency, ensures seamless communication within multinational teams common across Casablanca’s industrial landscape—from French-Canadian engineering firms to local Moroccan enterprises expanding internationally via Casablanca’s trade routes.</w:t>
      </w:r>
    </w:p>
    <w:p>
      <w:pPr>
        <w:pStyle w:val="BodyText"/>
      </w:pPr>
      <w:r>
        <w:t xml:space="preserve">My technical skill set directly addresses critical needs in Morocco’s manufacturing sector. I am proficient in using AutoCAD for process layout design, SAP for supply chain simulation, and Python for data analysis—tools frequently deployed by leading companies in Casablanca to optimize production lines and inventory management. In a recent internship at a local automotive parts supplier near Casablanca (a company supporting Morocco’s growing auto sector), I assisted in implementing a Kanban system that reduced inventory costs by 15% while improving on-time delivery rates. This experience taught me how industrial engineering solutions must be culturally and operationally contextualized—something I recognize is vital when working with Moroccan manufacturers navigating global supply chain complexities.</w:t>
      </w:r>
    </w:p>
    <w:p>
      <w:pPr>
        <w:pStyle w:val="BodyText"/>
      </w:pPr>
      <w:r>
        <w:t xml:space="preserve">Moreover, I am deeply inspired by Morocco’s commitment to sustainable industrial growth. As an advocate for green manufacturing, I participated in a university initiative developing energy-efficient production models for the Casablanca region’s textile industry. Our proposal aligned with Morocco’s National Strategy for Sustainable Development and highlighted how lean engineering practices could reduce carbon footprints without compromising output—a priority echoed by companies like [Mention a Local Company if Possible, e.g., 'SNI' or 'Cevital'] operating in Casablanca. I am eager to bring this sustainability-focused mindset to your internship program, contributing to Morocco’s vision of becoming an industrial leader in the Mediterranean and Africa.</w:t>
      </w:r>
    </w:p>
    <w:p>
      <w:pPr>
        <w:pStyle w:val="BodyText"/>
      </w:pPr>
      <w:r>
        <w:t xml:space="preserve">Why Casablanca? Because it is here that Morocco’s ambition meets reality. As the nation accelerates its industrialization through projects like the new [Mention Project, e.g., 'CASA-AGADIR highway corridor' or 'Moroccan Green Hydrogen Initiative'], industrial engineers are not just problem-solvers—they are architects of national economic progress. Your company stands at this intersection of innovation and growth, and I am confident my proactive approach to process optimization would add immediate value to your projects. I am particularly drawn to [Company Name]’s work in [Mention Specific Area: e.g., 'logistics automation', 'renewable energy manufacturing', or 'smart factory implementation'], areas where my skills in data-driven workflow analysis could support your strategic objectives.</w:t>
      </w:r>
    </w:p>
    <w:p>
      <w:pPr>
        <w:pStyle w:val="BodyText"/>
      </w:pPr>
      <w:r>
        <w:t xml:space="preserve">As a native of Casablanca and a student deeply invested in Morocco’s industrial future, I offer more than technical competence—I offer cultural fluency, local insight, and unwavering dedication to contributing to our nation’s economic advancement. My resume provides further detail on my academic projects, software proficiencies, and community engagement. I am available for an interview at your earliest convenience and am prepared to relocate immediately within Casablanca if required.</w:t>
      </w:r>
    </w:p>
    <w:p>
      <w:pPr>
        <w:pStyle w:val="BodyText"/>
      </w:pPr>
      <w:r>
        <w:t xml:space="preserve">Thank you for considering my application as part of your Industrial Engineer Internship Program in Morocco Casablanca. I look forward to discussing how my passion for operational excellence, combined with my local perspective, can support [Company Name]’s mission to drive innovation and efficiency in one of Africa’s most dynamic industrial centers. I have attached my resume for your review and welcome the opportunity to further demonstrate how I can contribute to your team.</w:t>
      </w:r>
    </w:p>
    <w:p>
      <w:pPr>
        <w:pStyle w:val="BodyText"/>
      </w:pPr>
      <w:r>
        <w:t xml:space="preserve">Sincerely,</w:t>
      </w:r>
    </w:p>
    <w:p>
      <w:pPr>
        <w:pStyle w:val="BodyText"/>
      </w:pPr>
      <w:r>
        <w:rPr>
          <w:bCs/>
          <w:b/>
        </w:rPr>
        <w:t xml:space="preserve">[Your Full Name]</w:t>
      </w:r>
    </w:p>
    <w:p>
      <w:pPr>
        <w:pStyle w:val="BodyText"/>
      </w:pPr>
      <w:r>
        <w:t xml:space="preserve">Industrial Engineering Student | Casablanca, Morocco</w:t>
      </w:r>
    </w:p>
    <w:p>
      <w:pPr>
        <w:pStyle w:val="BodyText"/>
      </w:pPr>
      <w:r>
        <w:t xml:space="preserve">Email: your.email@example.com | Phone: +212 XXX XXX XXXX</w:t>
      </w:r>
    </w:p>
    <w:p>
      <w:pPr>
        <w:pStyle w:val="BodyText"/>
      </w:pPr>
      <w:r>
        <w:t xml:space="preserve">LinkedIn: linkedin.com/in/yourprofile | Portfolio: yourportfolio.com</w:t>
      </w:r>
    </w:p>
    <w:p>
      <w:pPr>
        <w:pStyle w:val="BodyText"/>
      </w:pPr>
      <w:r>
        <w:t xml:space="preserve">This Internship Application Letter was prepared in alignment with the requirements for Industrial Engineer positions in Morocco Casablanca, emphasizing contextual relevance, technical competence, and cultural integration within Morocco's econom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cp:keywords/>
  <dcterms:created xsi:type="dcterms:W3CDTF">2026-07-21T04:31:22Z</dcterms:created>
  <dcterms:modified xsi:type="dcterms:W3CDTF">2026-07-21T04:31:22Z</dcterms:modified>
</cp:coreProperties>
</file>

<file path=docProps/custom.xml><?xml version="1.0" encoding="utf-8"?>
<Properties xmlns="http://schemas.openxmlformats.org/officeDocument/2006/custom-properties" xmlns:vt="http://schemas.openxmlformats.org/officeDocument/2006/docPropsVTypes"/>
</file>